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F32F8" w14:textId="371CE83D" w:rsidR="00BE3347" w:rsidRDefault="00BE3347" w:rsidP="00BE3347">
      <w:pPr>
        <w:jc w:val="center"/>
        <w:rPr>
          <w:sz w:val="28"/>
          <w:szCs w:val="28"/>
        </w:rPr>
      </w:pPr>
      <w:r>
        <w:rPr>
          <w:sz w:val="28"/>
          <w:szCs w:val="28"/>
        </w:rPr>
        <w:t>AA All-State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338"/>
        <w:gridCol w:w="3208"/>
        <w:gridCol w:w="2559"/>
        <w:gridCol w:w="2520"/>
      </w:tblGrid>
      <w:tr w:rsidR="00BE3347" w14:paraId="6B9F7257" w14:textId="77777777" w:rsidTr="006B2B81">
        <w:tc>
          <w:tcPr>
            <w:tcW w:w="1338" w:type="dxa"/>
          </w:tcPr>
          <w:p w14:paraId="426329D0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08" w:type="dxa"/>
          </w:tcPr>
          <w:p w14:paraId="7147E29B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559" w:type="dxa"/>
          </w:tcPr>
          <w:p w14:paraId="6DCD508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520" w:type="dxa"/>
          </w:tcPr>
          <w:p w14:paraId="78979E43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BE3347" w14:paraId="339AA704" w14:textId="77777777" w:rsidTr="006B2B81">
        <w:trPr>
          <w:trHeight w:val="485"/>
        </w:trPr>
        <w:tc>
          <w:tcPr>
            <w:tcW w:w="1338" w:type="dxa"/>
          </w:tcPr>
          <w:p w14:paraId="5EF25323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08" w:type="dxa"/>
          </w:tcPr>
          <w:p w14:paraId="116C5656" w14:textId="4EAEF82F" w:rsidR="00BE3347" w:rsidRDefault="007B3D62" w:rsidP="007B3D6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endall </w:t>
            </w:r>
            <w:proofErr w:type="spellStart"/>
            <w:r>
              <w:rPr>
                <w:sz w:val="28"/>
                <w:szCs w:val="28"/>
              </w:rPr>
              <w:t>Me</w:t>
            </w:r>
            <w:r w:rsidR="00593C6E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ders</w:t>
            </w:r>
            <w:proofErr w:type="spellEnd"/>
          </w:p>
        </w:tc>
        <w:tc>
          <w:tcPr>
            <w:tcW w:w="2559" w:type="dxa"/>
          </w:tcPr>
          <w:p w14:paraId="0438D4F2" w14:textId="25A8CEF5" w:rsidR="00BE3347" w:rsidRDefault="007B3D62" w:rsidP="007B3D6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berty</w:t>
            </w:r>
          </w:p>
        </w:tc>
        <w:tc>
          <w:tcPr>
            <w:tcW w:w="2520" w:type="dxa"/>
          </w:tcPr>
          <w:p w14:paraId="134E0821" w14:textId="2C3E1A38" w:rsidR="00BE3347" w:rsidRDefault="00BD559E" w:rsidP="007B3D6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la Simpson</w:t>
            </w:r>
          </w:p>
        </w:tc>
      </w:tr>
      <w:tr w:rsidR="00BE3347" w14:paraId="716D6F44" w14:textId="77777777" w:rsidTr="006B2B81">
        <w:trPr>
          <w:trHeight w:val="530"/>
        </w:trPr>
        <w:tc>
          <w:tcPr>
            <w:tcW w:w="1338" w:type="dxa"/>
          </w:tcPr>
          <w:p w14:paraId="4F0613C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08" w:type="dxa"/>
          </w:tcPr>
          <w:p w14:paraId="37328706" w14:textId="71548009" w:rsidR="00BE3347" w:rsidRDefault="007B3D62" w:rsidP="007B3D6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</w:t>
            </w:r>
            <w:r w:rsidR="00C4596E">
              <w:rPr>
                <w:sz w:val="28"/>
                <w:szCs w:val="28"/>
              </w:rPr>
              <w:t>ait</w:t>
            </w:r>
            <w:r w:rsidR="0065318F">
              <w:rPr>
                <w:sz w:val="28"/>
                <w:szCs w:val="28"/>
              </w:rPr>
              <w:t>lyn Barrett</w:t>
            </w:r>
          </w:p>
        </w:tc>
        <w:tc>
          <w:tcPr>
            <w:tcW w:w="2559" w:type="dxa"/>
          </w:tcPr>
          <w:p w14:paraId="2872CC12" w14:textId="2DC9E62D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snee</w:t>
            </w:r>
          </w:p>
        </w:tc>
        <w:tc>
          <w:tcPr>
            <w:tcW w:w="2520" w:type="dxa"/>
          </w:tcPr>
          <w:p w14:paraId="570B8EAD" w14:textId="3832212D" w:rsidR="00BE3347" w:rsidRDefault="002A79E6" w:rsidP="006B2B8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tie Jolley</w:t>
            </w:r>
            <w:r w:rsidR="006B2B81">
              <w:rPr>
                <w:sz w:val="28"/>
                <w:szCs w:val="28"/>
              </w:rPr>
              <w:t xml:space="preserve"> </w:t>
            </w:r>
          </w:p>
        </w:tc>
      </w:tr>
      <w:tr w:rsidR="00BE3347" w14:paraId="08F57526" w14:textId="77777777" w:rsidTr="006B2B81">
        <w:trPr>
          <w:trHeight w:val="530"/>
        </w:trPr>
        <w:tc>
          <w:tcPr>
            <w:tcW w:w="1338" w:type="dxa"/>
          </w:tcPr>
          <w:p w14:paraId="0E527D8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08" w:type="dxa"/>
          </w:tcPr>
          <w:p w14:paraId="0DA6D819" w14:textId="190E1489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ci D</w:t>
            </w:r>
            <w:r w:rsidR="00CB2C87">
              <w:rPr>
                <w:sz w:val="28"/>
                <w:szCs w:val="28"/>
              </w:rPr>
              <w:t>u</w:t>
            </w:r>
            <w:r>
              <w:rPr>
                <w:sz w:val="28"/>
                <w:szCs w:val="28"/>
              </w:rPr>
              <w:t>bose</w:t>
            </w:r>
          </w:p>
        </w:tc>
        <w:tc>
          <w:tcPr>
            <w:tcW w:w="2559" w:type="dxa"/>
          </w:tcPr>
          <w:p w14:paraId="54BCFD10" w14:textId="7069A488" w:rsidR="00BE3347" w:rsidRDefault="0065318F" w:rsidP="006B2B8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tesburg-Leesville</w:t>
            </w:r>
          </w:p>
        </w:tc>
        <w:tc>
          <w:tcPr>
            <w:tcW w:w="2520" w:type="dxa"/>
          </w:tcPr>
          <w:p w14:paraId="714541AD" w14:textId="5C3C7B9C" w:rsidR="00BE3347" w:rsidRDefault="00CB2C8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rantley </w:t>
            </w:r>
            <w:proofErr w:type="spellStart"/>
            <w:r>
              <w:rPr>
                <w:sz w:val="28"/>
                <w:szCs w:val="28"/>
              </w:rPr>
              <w:t>Buzhardt</w:t>
            </w:r>
            <w:proofErr w:type="spellEnd"/>
          </w:p>
        </w:tc>
      </w:tr>
      <w:tr w:rsidR="00BE3347" w14:paraId="34716425" w14:textId="77777777" w:rsidTr="006B2B81">
        <w:trPr>
          <w:trHeight w:val="440"/>
        </w:trPr>
        <w:tc>
          <w:tcPr>
            <w:tcW w:w="1338" w:type="dxa"/>
          </w:tcPr>
          <w:p w14:paraId="4B9BEA7A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08" w:type="dxa"/>
          </w:tcPr>
          <w:p w14:paraId="377F2296" w14:textId="79D64C59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ayna Johnson</w:t>
            </w:r>
          </w:p>
        </w:tc>
        <w:tc>
          <w:tcPr>
            <w:tcW w:w="2559" w:type="dxa"/>
          </w:tcPr>
          <w:p w14:paraId="235EAD49" w14:textId="2409657E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th Central</w:t>
            </w:r>
          </w:p>
        </w:tc>
        <w:tc>
          <w:tcPr>
            <w:tcW w:w="2520" w:type="dxa"/>
          </w:tcPr>
          <w:p w14:paraId="022A865E" w14:textId="3E99B9BC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y Johnson</w:t>
            </w:r>
          </w:p>
        </w:tc>
      </w:tr>
      <w:tr w:rsidR="00BE3347" w14:paraId="19A96EB5" w14:textId="77777777" w:rsidTr="006B2B81">
        <w:trPr>
          <w:trHeight w:val="440"/>
        </w:trPr>
        <w:tc>
          <w:tcPr>
            <w:tcW w:w="1338" w:type="dxa"/>
          </w:tcPr>
          <w:p w14:paraId="7D1BA86C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08" w:type="dxa"/>
          </w:tcPr>
          <w:p w14:paraId="291924EE" w14:textId="67DDAC20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yla Valentine</w:t>
            </w:r>
          </w:p>
        </w:tc>
        <w:tc>
          <w:tcPr>
            <w:tcW w:w="2559" w:type="dxa"/>
          </w:tcPr>
          <w:p w14:paraId="44AA954E" w14:textId="3A28432D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lver Bluff</w:t>
            </w:r>
          </w:p>
        </w:tc>
        <w:tc>
          <w:tcPr>
            <w:tcW w:w="2520" w:type="dxa"/>
          </w:tcPr>
          <w:p w14:paraId="5F2E98D1" w14:textId="54C431DB" w:rsidR="00BE3347" w:rsidRDefault="006B2B81" w:rsidP="006B2B8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en Drayton</w:t>
            </w:r>
          </w:p>
        </w:tc>
      </w:tr>
      <w:tr w:rsidR="00BE3347" w14:paraId="61FB69DF" w14:textId="77777777" w:rsidTr="006B2B81">
        <w:trPr>
          <w:trHeight w:val="440"/>
        </w:trPr>
        <w:tc>
          <w:tcPr>
            <w:tcW w:w="1338" w:type="dxa"/>
          </w:tcPr>
          <w:p w14:paraId="1408D4F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08" w:type="dxa"/>
          </w:tcPr>
          <w:p w14:paraId="31DFF9CD" w14:textId="32AF63C7" w:rsidR="00BE3347" w:rsidRDefault="0065318F" w:rsidP="0065318F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dy</w:t>
            </w:r>
            <w:proofErr w:type="spellEnd"/>
            <w:r>
              <w:rPr>
                <w:sz w:val="28"/>
                <w:szCs w:val="28"/>
              </w:rPr>
              <w:t xml:space="preserve"> Borges</w:t>
            </w:r>
          </w:p>
        </w:tc>
        <w:tc>
          <w:tcPr>
            <w:tcW w:w="2559" w:type="dxa"/>
          </w:tcPr>
          <w:p w14:paraId="787F0C07" w14:textId="2FFC247C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hi</w:t>
            </w:r>
            <w:r w:rsidR="00BD559E">
              <w:rPr>
                <w:sz w:val="28"/>
                <w:szCs w:val="28"/>
              </w:rPr>
              <w:t>l</w:t>
            </w:r>
            <w:r>
              <w:rPr>
                <w:sz w:val="28"/>
                <w:szCs w:val="28"/>
              </w:rPr>
              <w:t>lip Simmons</w:t>
            </w:r>
          </w:p>
        </w:tc>
        <w:tc>
          <w:tcPr>
            <w:tcW w:w="2520" w:type="dxa"/>
          </w:tcPr>
          <w:p w14:paraId="3CFD7196" w14:textId="7E26C9B0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y Watterworth</w:t>
            </w:r>
          </w:p>
        </w:tc>
      </w:tr>
      <w:tr w:rsidR="00BE3347" w14:paraId="28DF4808" w14:textId="77777777" w:rsidTr="006B2B81">
        <w:trPr>
          <w:trHeight w:val="440"/>
        </w:trPr>
        <w:tc>
          <w:tcPr>
            <w:tcW w:w="1338" w:type="dxa"/>
          </w:tcPr>
          <w:p w14:paraId="05197CD0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08" w:type="dxa"/>
          </w:tcPr>
          <w:p w14:paraId="3DD5E126" w14:textId="30E6FCDC" w:rsidR="00BE3347" w:rsidRDefault="0065318F" w:rsidP="0065318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stan Phillips</w:t>
            </w:r>
          </w:p>
        </w:tc>
        <w:tc>
          <w:tcPr>
            <w:tcW w:w="2559" w:type="dxa"/>
          </w:tcPr>
          <w:p w14:paraId="512B4160" w14:textId="5D0776E5" w:rsidR="00BE3347" w:rsidRDefault="0065318F" w:rsidP="008165E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rews</w:t>
            </w:r>
          </w:p>
        </w:tc>
        <w:tc>
          <w:tcPr>
            <w:tcW w:w="2520" w:type="dxa"/>
          </w:tcPr>
          <w:p w14:paraId="0377E029" w14:textId="175EF4D4" w:rsidR="00BE3347" w:rsidRDefault="008328E1" w:rsidP="008328E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eve </w:t>
            </w:r>
            <w:proofErr w:type="spellStart"/>
            <w:r>
              <w:rPr>
                <w:sz w:val="28"/>
                <w:szCs w:val="28"/>
              </w:rPr>
              <w:t>Agnostakios</w:t>
            </w:r>
            <w:proofErr w:type="spellEnd"/>
            <w:r w:rsidR="006B2B81">
              <w:rPr>
                <w:sz w:val="28"/>
                <w:szCs w:val="28"/>
              </w:rPr>
              <w:t xml:space="preserve"> </w:t>
            </w:r>
          </w:p>
        </w:tc>
      </w:tr>
      <w:tr w:rsidR="00BE3347" w14:paraId="2C778867" w14:textId="77777777" w:rsidTr="006B2B81">
        <w:trPr>
          <w:trHeight w:val="440"/>
        </w:trPr>
        <w:tc>
          <w:tcPr>
            <w:tcW w:w="1338" w:type="dxa"/>
          </w:tcPr>
          <w:p w14:paraId="18DB2B28" w14:textId="611F67E4" w:rsidR="00BE3347" w:rsidRDefault="00BD559E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208" w:type="dxa"/>
          </w:tcPr>
          <w:p w14:paraId="2B13659D" w14:textId="18717295" w:rsidR="00BD559E" w:rsidRDefault="00BD559E" w:rsidP="00BD559E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antzli</w:t>
            </w:r>
            <w:proofErr w:type="spellEnd"/>
            <w:r>
              <w:rPr>
                <w:sz w:val="28"/>
                <w:szCs w:val="28"/>
              </w:rPr>
              <w:t xml:space="preserve"> Fowler</w:t>
            </w:r>
          </w:p>
        </w:tc>
        <w:tc>
          <w:tcPr>
            <w:tcW w:w="2559" w:type="dxa"/>
          </w:tcPr>
          <w:p w14:paraId="222E07D6" w14:textId="08A2FA24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berty</w:t>
            </w:r>
          </w:p>
        </w:tc>
        <w:tc>
          <w:tcPr>
            <w:tcW w:w="2520" w:type="dxa"/>
          </w:tcPr>
          <w:p w14:paraId="5AEF6160" w14:textId="5E66F9AE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la Simpson</w:t>
            </w:r>
          </w:p>
        </w:tc>
      </w:tr>
      <w:tr w:rsidR="00BE3347" w14:paraId="66BF0D4C" w14:textId="77777777" w:rsidTr="006B2B81">
        <w:trPr>
          <w:trHeight w:val="440"/>
        </w:trPr>
        <w:tc>
          <w:tcPr>
            <w:tcW w:w="1338" w:type="dxa"/>
          </w:tcPr>
          <w:p w14:paraId="00B899C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208" w:type="dxa"/>
          </w:tcPr>
          <w:p w14:paraId="44F14B21" w14:textId="67427829" w:rsidR="00BE3347" w:rsidRDefault="00BD559E" w:rsidP="00BD559E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immia</w:t>
            </w:r>
            <w:proofErr w:type="spellEnd"/>
            <w:r>
              <w:rPr>
                <w:sz w:val="28"/>
                <w:szCs w:val="28"/>
              </w:rPr>
              <w:t xml:space="preserve"> Thompson</w:t>
            </w:r>
          </w:p>
        </w:tc>
        <w:tc>
          <w:tcPr>
            <w:tcW w:w="2559" w:type="dxa"/>
          </w:tcPr>
          <w:p w14:paraId="77DBFBEA" w14:textId="2DE4321A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. Josephs</w:t>
            </w:r>
          </w:p>
        </w:tc>
        <w:tc>
          <w:tcPr>
            <w:tcW w:w="2520" w:type="dxa"/>
          </w:tcPr>
          <w:p w14:paraId="4D5C3DE3" w14:textId="0E01844A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n </w:t>
            </w:r>
            <w:proofErr w:type="spellStart"/>
            <w:r>
              <w:rPr>
                <w:sz w:val="28"/>
                <w:szCs w:val="28"/>
              </w:rPr>
              <w:t>Carino</w:t>
            </w:r>
            <w:proofErr w:type="spellEnd"/>
          </w:p>
        </w:tc>
      </w:tr>
      <w:tr w:rsidR="00BE3347" w14:paraId="2A8BE8BC" w14:textId="77777777" w:rsidTr="006B2B81">
        <w:trPr>
          <w:trHeight w:val="530"/>
        </w:trPr>
        <w:tc>
          <w:tcPr>
            <w:tcW w:w="1338" w:type="dxa"/>
          </w:tcPr>
          <w:p w14:paraId="4A6E02A9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208" w:type="dxa"/>
          </w:tcPr>
          <w:p w14:paraId="7968F65E" w14:textId="34AD3955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delyn Koon</w:t>
            </w:r>
          </w:p>
        </w:tc>
        <w:tc>
          <w:tcPr>
            <w:tcW w:w="2559" w:type="dxa"/>
          </w:tcPr>
          <w:p w14:paraId="4AC06058" w14:textId="6E5351B1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y Collegiate</w:t>
            </w:r>
          </w:p>
        </w:tc>
        <w:tc>
          <w:tcPr>
            <w:tcW w:w="2520" w:type="dxa"/>
          </w:tcPr>
          <w:p w14:paraId="513CF4E5" w14:textId="745538F9" w:rsidR="00BE3347" w:rsidRDefault="00BD559E" w:rsidP="008328E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h</w:t>
            </w:r>
            <w:r w:rsidR="006B2B81">
              <w:rPr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 xml:space="preserve">rine </w:t>
            </w:r>
            <w:proofErr w:type="spellStart"/>
            <w:r>
              <w:rPr>
                <w:sz w:val="28"/>
                <w:szCs w:val="28"/>
              </w:rPr>
              <w:t>Wrigh</w:t>
            </w:r>
            <w:r w:rsidR="008328E1">
              <w:rPr>
                <w:sz w:val="28"/>
                <w:szCs w:val="28"/>
              </w:rPr>
              <w:t>t</w:t>
            </w:r>
            <w:r>
              <w:rPr>
                <w:sz w:val="28"/>
                <w:szCs w:val="28"/>
              </w:rPr>
              <w:t>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BE3347" w14:paraId="2D482452" w14:textId="77777777" w:rsidTr="006B2B81">
        <w:trPr>
          <w:trHeight w:val="530"/>
        </w:trPr>
        <w:tc>
          <w:tcPr>
            <w:tcW w:w="1338" w:type="dxa"/>
          </w:tcPr>
          <w:p w14:paraId="546C2B38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208" w:type="dxa"/>
          </w:tcPr>
          <w:p w14:paraId="54C2E2A7" w14:textId="18245BA6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exis Roberson</w:t>
            </w:r>
          </w:p>
        </w:tc>
        <w:tc>
          <w:tcPr>
            <w:tcW w:w="2559" w:type="dxa"/>
          </w:tcPr>
          <w:p w14:paraId="537DFC4E" w14:textId="7C8C625E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rew Jackson</w:t>
            </w:r>
          </w:p>
        </w:tc>
        <w:tc>
          <w:tcPr>
            <w:tcW w:w="2520" w:type="dxa"/>
          </w:tcPr>
          <w:p w14:paraId="23451BCC" w14:textId="7576C6AA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nnah Kirkley</w:t>
            </w:r>
          </w:p>
        </w:tc>
      </w:tr>
      <w:tr w:rsidR="00BE3347" w14:paraId="300C0E3A" w14:textId="77777777" w:rsidTr="006B2B81">
        <w:trPr>
          <w:trHeight w:val="530"/>
        </w:trPr>
        <w:tc>
          <w:tcPr>
            <w:tcW w:w="1338" w:type="dxa"/>
          </w:tcPr>
          <w:p w14:paraId="43A63501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208" w:type="dxa"/>
          </w:tcPr>
          <w:p w14:paraId="5A4C51AF" w14:textId="66B23C85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hley Shafer</w:t>
            </w:r>
          </w:p>
        </w:tc>
        <w:tc>
          <w:tcPr>
            <w:tcW w:w="2559" w:type="dxa"/>
          </w:tcPr>
          <w:p w14:paraId="3CE69D1C" w14:textId="6C9677C5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disto</w:t>
            </w:r>
          </w:p>
        </w:tc>
        <w:tc>
          <w:tcPr>
            <w:tcW w:w="2520" w:type="dxa"/>
          </w:tcPr>
          <w:p w14:paraId="762622A5" w14:textId="3C1B38E8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tie Arrowood</w:t>
            </w:r>
          </w:p>
        </w:tc>
      </w:tr>
      <w:tr w:rsidR="00BE3347" w14:paraId="75ED21A6" w14:textId="77777777" w:rsidTr="006B2B81">
        <w:trPr>
          <w:trHeight w:val="530"/>
        </w:trPr>
        <w:tc>
          <w:tcPr>
            <w:tcW w:w="1338" w:type="dxa"/>
          </w:tcPr>
          <w:p w14:paraId="598A8B54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208" w:type="dxa"/>
          </w:tcPr>
          <w:p w14:paraId="33100190" w14:textId="22164228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eyton </w:t>
            </w:r>
            <w:proofErr w:type="spellStart"/>
            <w:r>
              <w:rPr>
                <w:sz w:val="28"/>
                <w:szCs w:val="28"/>
              </w:rPr>
              <w:t>Tribolet</w:t>
            </w:r>
            <w:proofErr w:type="spellEnd"/>
          </w:p>
        </w:tc>
        <w:tc>
          <w:tcPr>
            <w:tcW w:w="2559" w:type="dxa"/>
          </w:tcPr>
          <w:p w14:paraId="0818C84F" w14:textId="045E04AF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hillip Simmons</w:t>
            </w:r>
          </w:p>
        </w:tc>
        <w:tc>
          <w:tcPr>
            <w:tcW w:w="2520" w:type="dxa"/>
          </w:tcPr>
          <w:p w14:paraId="39C92DC1" w14:textId="3ACEF0E4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y Watterworth</w:t>
            </w:r>
          </w:p>
        </w:tc>
      </w:tr>
      <w:tr w:rsidR="00BE3347" w14:paraId="5F6ED5EE" w14:textId="77777777" w:rsidTr="006B2B81">
        <w:trPr>
          <w:trHeight w:val="530"/>
        </w:trPr>
        <w:tc>
          <w:tcPr>
            <w:tcW w:w="1338" w:type="dxa"/>
          </w:tcPr>
          <w:p w14:paraId="2530C3A9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208" w:type="dxa"/>
          </w:tcPr>
          <w:p w14:paraId="5ACEE2AA" w14:textId="4A394190" w:rsidR="00BE3347" w:rsidRDefault="00BD559E" w:rsidP="00BD559E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ylyn</w:t>
            </w:r>
            <w:proofErr w:type="spellEnd"/>
            <w:r>
              <w:rPr>
                <w:sz w:val="28"/>
                <w:szCs w:val="28"/>
              </w:rPr>
              <w:t xml:space="preserve"> Marsh</w:t>
            </w:r>
          </w:p>
        </w:tc>
        <w:tc>
          <w:tcPr>
            <w:tcW w:w="2559" w:type="dxa"/>
          </w:tcPr>
          <w:p w14:paraId="4DDA7D68" w14:textId="12DF1A8A" w:rsidR="00BE3347" w:rsidRDefault="00BD559E" w:rsidP="00BD559E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atta</w:t>
            </w:r>
            <w:proofErr w:type="spellEnd"/>
          </w:p>
        </w:tc>
        <w:tc>
          <w:tcPr>
            <w:tcW w:w="2520" w:type="dxa"/>
          </w:tcPr>
          <w:p w14:paraId="5209DCF7" w14:textId="3940209C" w:rsidR="00BE3347" w:rsidRDefault="00BD559E" w:rsidP="00BD559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mberly Bean</w:t>
            </w:r>
          </w:p>
        </w:tc>
      </w:tr>
      <w:tr w:rsidR="00BE3347" w14:paraId="5018E8BB" w14:textId="77777777" w:rsidTr="006B2B81">
        <w:trPr>
          <w:trHeight w:val="530"/>
        </w:trPr>
        <w:tc>
          <w:tcPr>
            <w:tcW w:w="1338" w:type="dxa"/>
          </w:tcPr>
          <w:p w14:paraId="3A12025F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3208" w:type="dxa"/>
          </w:tcPr>
          <w:p w14:paraId="5FF1DA77" w14:textId="6C85C693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loe Vaughn</w:t>
            </w:r>
          </w:p>
        </w:tc>
        <w:tc>
          <w:tcPr>
            <w:tcW w:w="2559" w:type="dxa"/>
          </w:tcPr>
          <w:p w14:paraId="5C56ECE8" w14:textId="271EA657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s</w:t>
            </w:r>
            <w:r w:rsidR="006B2B81"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ent</w:t>
            </w:r>
          </w:p>
        </w:tc>
        <w:tc>
          <w:tcPr>
            <w:tcW w:w="2520" w:type="dxa"/>
          </w:tcPr>
          <w:p w14:paraId="0DCB6CC8" w14:textId="78E511C9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risten </w:t>
            </w:r>
            <w:proofErr w:type="spellStart"/>
            <w:r>
              <w:rPr>
                <w:sz w:val="28"/>
                <w:szCs w:val="28"/>
              </w:rPr>
              <w:t>Fouts</w:t>
            </w:r>
            <w:proofErr w:type="spellEnd"/>
          </w:p>
        </w:tc>
      </w:tr>
      <w:tr w:rsidR="00BE3347" w14:paraId="7B31EBBB" w14:textId="77777777" w:rsidTr="006B2B81">
        <w:trPr>
          <w:trHeight w:val="530"/>
        </w:trPr>
        <w:tc>
          <w:tcPr>
            <w:tcW w:w="1338" w:type="dxa"/>
          </w:tcPr>
          <w:p w14:paraId="66A530F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3208" w:type="dxa"/>
          </w:tcPr>
          <w:p w14:paraId="6A5538B1" w14:textId="271B3ECA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ggie Patterson</w:t>
            </w:r>
          </w:p>
        </w:tc>
        <w:tc>
          <w:tcPr>
            <w:tcW w:w="2559" w:type="dxa"/>
          </w:tcPr>
          <w:p w14:paraId="626CD5E2" w14:textId="6B6517E5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. Josephs</w:t>
            </w:r>
          </w:p>
        </w:tc>
        <w:tc>
          <w:tcPr>
            <w:tcW w:w="2520" w:type="dxa"/>
          </w:tcPr>
          <w:p w14:paraId="04563B69" w14:textId="0BA55771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n </w:t>
            </w:r>
            <w:proofErr w:type="spellStart"/>
            <w:r>
              <w:rPr>
                <w:sz w:val="28"/>
                <w:szCs w:val="28"/>
              </w:rPr>
              <w:t>Carino</w:t>
            </w:r>
            <w:proofErr w:type="spellEnd"/>
          </w:p>
        </w:tc>
      </w:tr>
      <w:tr w:rsidR="00BE3347" w14:paraId="3A49DF09" w14:textId="77777777" w:rsidTr="006B2B81">
        <w:trPr>
          <w:trHeight w:val="530"/>
        </w:trPr>
        <w:tc>
          <w:tcPr>
            <w:tcW w:w="1338" w:type="dxa"/>
          </w:tcPr>
          <w:p w14:paraId="452D54CD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208" w:type="dxa"/>
          </w:tcPr>
          <w:p w14:paraId="771B1DA7" w14:textId="51BDC19C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andon </w:t>
            </w:r>
            <w:proofErr w:type="spellStart"/>
            <w:r>
              <w:rPr>
                <w:sz w:val="28"/>
                <w:szCs w:val="28"/>
              </w:rPr>
              <w:t>Garbade</w:t>
            </w:r>
            <w:proofErr w:type="spellEnd"/>
          </w:p>
        </w:tc>
        <w:tc>
          <w:tcPr>
            <w:tcW w:w="2559" w:type="dxa"/>
          </w:tcPr>
          <w:p w14:paraId="664D800F" w14:textId="548B9C37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th Central</w:t>
            </w:r>
          </w:p>
        </w:tc>
        <w:tc>
          <w:tcPr>
            <w:tcW w:w="2520" w:type="dxa"/>
          </w:tcPr>
          <w:p w14:paraId="4636AAF9" w14:textId="14BBC56C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y Johnson</w:t>
            </w:r>
          </w:p>
        </w:tc>
      </w:tr>
      <w:tr w:rsidR="00BE3347" w14:paraId="764744EC" w14:textId="77777777" w:rsidTr="006B2B81">
        <w:trPr>
          <w:trHeight w:val="530"/>
        </w:trPr>
        <w:tc>
          <w:tcPr>
            <w:tcW w:w="1338" w:type="dxa"/>
          </w:tcPr>
          <w:p w14:paraId="3EFE282C" w14:textId="77777777" w:rsidR="00BE3347" w:rsidRDefault="00BE3347" w:rsidP="0021069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3208" w:type="dxa"/>
          </w:tcPr>
          <w:p w14:paraId="3757F9E6" w14:textId="1C6FEC7A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ya Cribbs</w:t>
            </w:r>
          </w:p>
        </w:tc>
        <w:tc>
          <w:tcPr>
            <w:tcW w:w="2559" w:type="dxa"/>
          </w:tcPr>
          <w:p w14:paraId="451AC532" w14:textId="5085D9D4" w:rsidR="00BE3347" w:rsidRDefault="00596F14" w:rsidP="00596F1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iver Bluff</w:t>
            </w:r>
          </w:p>
        </w:tc>
        <w:tc>
          <w:tcPr>
            <w:tcW w:w="2520" w:type="dxa"/>
          </w:tcPr>
          <w:p w14:paraId="2F0BE46F" w14:textId="5DE01977" w:rsidR="00BE3347" w:rsidRDefault="00596F14" w:rsidP="006B2B8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en Dra</w:t>
            </w:r>
            <w:r w:rsidR="006B2B81">
              <w:rPr>
                <w:sz w:val="28"/>
                <w:szCs w:val="28"/>
              </w:rPr>
              <w:t>y</w:t>
            </w:r>
            <w:r>
              <w:rPr>
                <w:sz w:val="28"/>
                <w:szCs w:val="28"/>
              </w:rPr>
              <w:t>ton</w:t>
            </w:r>
          </w:p>
        </w:tc>
      </w:tr>
    </w:tbl>
    <w:p w14:paraId="729801FC" w14:textId="77777777" w:rsidR="00B9686C" w:rsidRDefault="00B9686C"/>
    <w:sectPr w:rsidR="00B96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jAxsLA0tzCxMDRV0lEKTi0uzszPAykwrAUAzfmdNSwAAAA="/>
  </w:docVars>
  <w:rsids>
    <w:rsidRoot w:val="00BE3347"/>
    <w:rsid w:val="001809CF"/>
    <w:rsid w:val="002A79E6"/>
    <w:rsid w:val="00593C6E"/>
    <w:rsid w:val="00596F14"/>
    <w:rsid w:val="0065318F"/>
    <w:rsid w:val="006B2B81"/>
    <w:rsid w:val="007B3D62"/>
    <w:rsid w:val="008165E6"/>
    <w:rsid w:val="008328E1"/>
    <w:rsid w:val="00894CEC"/>
    <w:rsid w:val="00A9101F"/>
    <w:rsid w:val="00B9686C"/>
    <w:rsid w:val="00BD559E"/>
    <w:rsid w:val="00BE3347"/>
    <w:rsid w:val="00C4596E"/>
    <w:rsid w:val="00CB2C87"/>
    <w:rsid w:val="00FE3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B23B9"/>
  <w15:chartTrackingRefBased/>
  <w15:docId w15:val="{4C59F589-BCF2-4377-AF22-C89CD94EA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65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5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oozer</dc:creator>
  <cp:keywords/>
  <dc:description/>
  <cp:lastModifiedBy>Amy Boozer</cp:lastModifiedBy>
  <cp:revision>3</cp:revision>
  <cp:lastPrinted>2021-10-28T18:42:00Z</cp:lastPrinted>
  <dcterms:created xsi:type="dcterms:W3CDTF">2021-10-27T15:01:00Z</dcterms:created>
  <dcterms:modified xsi:type="dcterms:W3CDTF">2021-10-28T18:42:00Z</dcterms:modified>
</cp:coreProperties>
</file>